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F5764C" w14:textId="77777777" w:rsidR="00254240" w:rsidRDefault="00254240" w:rsidP="00254240">
      <w:pPr>
        <w:autoSpaceDE w:val="0"/>
        <w:autoSpaceDN w:val="0"/>
        <w:adjustRightInd w:val="0"/>
        <w:spacing w:after="0" w:line="240" w:lineRule="auto"/>
        <w:jc w:val="center"/>
        <w:rPr>
          <w:rFonts w:ascii="Redressed" w:hAnsi="Redressed" w:cs="Redressed"/>
          <w:sz w:val="28"/>
          <w:szCs w:val="28"/>
        </w:rPr>
      </w:pPr>
    </w:p>
    <w:p w14:paraId="21C8172E" w14:textId="77777777" w:rsidR="00254240" w:rsidRDefault="00254240" w:rsidP="00254240">
      <w:pPr>
        <w:autoSpaceDE w:val="0"/>
        <w:autoSpaceDN w:val="0"/>
        <w:adjustRightInd w:val="0"/>
        <w:spacing w:after="0" w:line="240" w:lineRule="auto"/>
        <w:jc w:val="center"/>
        <w:rPr>
          <w:rFonts w:ascii="Redressed" w:hAnsi="Redressed" w:cs="Redressed"/>
          <w:sz w:val="28"/>
          <w:szCs w:val="28"/>
        </w:rPr>
      </w:pPr>
      <w:r>
        <w:object w:dxaOrig="2301" w:dyaOrig="700" w14:anchorId="337C8D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4.75pt;height:35.25pt" o:ole="">
            <v:imagedata r:id="rId4" o:title=""/>
          </v:shape>
          <o:OLEObject Type="Embed" ProgID="CorelDRAW.Graphic.13" ShapeID="_x0000_i1025" DrawAspect="Content" ObjectID="_1674638857" r:id="rId5"/>
        </w:object>
      </w:r>
    </w:p>
    <w:p w14:paraId="142E03D3" w14:textId="77777777" w:rsidR="00254240" w:rsidRDefault="00254240" w:rsidP="00254240">
      <w:pPr>
        <w:autoSpaceDE w:val="0"/>
        <w:autoSpaceDN w:val="0"/>
        <w:adjustRightInd w:val="0"/>
        <w:spacing w:after="0" w:line="240" w:lineRule="auto"/>
        <w:jc w:val="center"/>
        <w:rPr>
          <w:rFonts w:ascii="Redressed" w:hAnsi="Redressed" w:cs="Redressed"/>
          <w:sz w:val="28"/>
          <w:szCs w:val="28"/>
        </w:rPr>
      </w:pPr>
    </w:p>
    <w:p w14:paraId="44556D66" w14:textId="77777777" w:rsidR="00254240" w:rsidRPr="00254240" w:rsidRDefault="00254240" w:rsidP="00254240">
      <w:pPr>
        <w:autoSpaceDE w:val="0"/>
        <w:autoSpaceDN w:val="0"/>
        <w:adjustRightInd w:val="0"/>
        <w:spacing w:after="0" w:line="240" w:lineRule="auto"/>
        <w:jc w:val="center"/>
        <w:rPr>
          <w:rFonts w:ascii="Redressed" w:hAnsi="Redressed" w:cs="Redressed"/>
          <w:sz w:val="28"/>
          <w:szCs w:val="28"/>
        </w:rPr>
      </w:pPr>
      <w:r w:rsidRPr="00254240">
        <w:rPr>
          <w:rFonts w:ascii="Redressed" w:hAnsi="Redressed" w:cs="Redressed"/>
          <w:sz w:val="28"/>
          <w:szCs w:val="28"/>
        </w:rPr>
        <w:t>Just a little note to say</w:t>
      </w:r>
    </w:p>
    <w:p w14:paraId="1C52C14B" w14:textId="77777777" w:rsidR="00254240" w:rsidRPr="00254240" w:rsidRDefault="00254240" w:rsidP="00254240">
      <w:pPr>
        <w:autoSpaceDE w:val="0"/>
        <w:autoSpaceDN w:val="0"/>
        <w:adjustRightInd w:val="0"/>
        <w:spacing w:after="0" w:line="240" w:lineRule="auto"/>
        <w:jc w:val="center"/>
        <w:rPr>
          <w:rFonts w:ascii="Redressed" w:hAnsi="Redressed" w:cs="Redressed"/>
          <w:sz w:val="28"/>
          <w:szCs w:val="28"/>
        </w:rPr>
      </w:pPr>
      <w:r w:rsidRPr="00254240">
        <w:rPr>
          <w:rFonts w:ascii="Redressed" w:hAnsi="Redressed" w:cs="Redressed"/>
          <w:sz w:val="28"/>
          <w:szCs w:val="28"/>
        </w:rPr>
        <w:t>Thank you for making our day so special</w:t>
      </w:r>
    </w:p>
    <w:p w14:paraId="2DCE088E" w14:textId="77777777" w:rsidR="00254240" w:rsidRPr="00254240" w:rsidRDefault="00254240" w:rsidP="00254240">
      <w:pPr>
        <w:autoSpaceDE w:val="0"/>
        <w:autoSpaceDN w:val="0"/>
        <w:adjustRightInd w:val="0"/>
        <w:spacing w:after="0" w:line="240" w:lineRule="auto"/>
        <w:jc w:val="center"/>
        <w:rPr>
          <w:rFonts w:ascii="Redressed" w:hAnsi="Redressed" w:cs="Redressed"/>
          <w:sz w:val="28"/>
          <w:szCs w:val="28"/>
        </w:rPr>
      </w:pPr>
      <w:r w:rsidRPr="00254240">
        <w:rPr>
          <w:rFonts w:ascii="Redressed" w:hAnsi="Redressed" w:cs="Redressed"/>
          <w:sz w:val="28"/>
          <w:szCs w:val="28"/>
        </w:rPr>
        <w:t>And for our lovely</w:t>
      </w:r>
    </w:p>
    <w:p w14:paraId="542AECCD" w14:textId="77777777" w:rsidR="00254240" w:rsidRPr="00254240" w:rsidRDefault="00254240" w:rsidP="00254240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Redressed" w:hAnsi="Redressed" w:cs="Redressed"/>
          <w:sz w:val="28"/>
          <w:szCs w:val="28"/>
        </w:rPr>
      </w:pPr>
      <w:r w:rsidRPr="00254240">
        <w:rPr>
          <w:rFonts w:ascii="Redressed" w:hAnsi="Redressed" w:cs="Redressed"/>
          <w:sz w:val="28"/>
          <w:szCs w:val="28"/>
        </w:rPr>
        <w:t>........................................................................</w:t>
      </w:r>
    </w:p>
    <w:p w14:paraId="0DCB5DAD" w14:textId="77777777" w:rsidR="00254240" w:rsidRPr="00254240" w:rsidRDefault="00254240" w:rsidP="00254240">
      <w:pPr>
        <w:autoSpaceDE w:val="0"/>
        <w:autoSpaceDN w:val="0"/>
        <w:adjustRightInd w:val="0"/>
        <w:spacing w:after="0" w:line="240" w:lineRule="auto"/>
        <w:jc w:val="center"/>
        <w:rPr>
          <w:rFonts w:ascii="Redressed" w:hAnsi="Redressed" w:cs="Redressed"/>
          <w:sz w:val="28"/>
          <w:szCs w:val="28"/>
        </w:rPr>
      </w:pPr>
      <w:r w:rsidRPr="00254240">
        <w:rPr>
          <w:rFonts w:ascii="Redressed" w:hAnsi="Redressed" w:cs="Redressed"/>
          <w:sz w:val="28"/>
          <w:szCs w:val="28"/>
        </w:rPr>
        <w:t xml:space="preserve">We hope you enjoyed </w:t>
      </w:r>
      <w:proofErr w:type="gramStart"/>
      <w:r w:rsidRPr="00254240">
        <w:rPr>
          <w:rFonts w:ascii="Redressed" w:hAnsi="Redressed" w:cs="Redressed"/>
          <w:sz w:val="28"/>
          <w:szCs w:val="28"/>
        </w:rPr>
        <w:t>our</w:t>
      </w:r>
      <w:proofErr w:type="gramEnd"/>
    </w:p>
    <w:p w14:paraId="4DD56A39" w14:textId="77777777" w:rsidR="00254240" w:rsidRPr="00254240" w:rsidRDefault="00254240" w:rsidP="00254240">
      <w:pPr>
        <w:autoSpaceDE w:val="0"/>
        <w:autoSpaceDN w:val="0"/>
        <w:adjustRightInd w:val="0"/>
        <w:spacing w:after="0" w:line="240" w:lineRule="auto"/>
        <w:jc w:val="center"/>
        <w:rPr>
          <w:rFonts w:ascii="Redressed" w:hAnsi="Redressed" w:cs="Redressed"/>
          <w:sz w:val="28"/>
          <w:szCs w:val="28"/>
        </w:rPr>
      </w:pPr>
      <w:r w:rsidRPr="00254240">
        <w:rPr>
          <w:rFonts w:ascii="Redressed" w:hAnsi="Redressed" w:cs="Redressed"/>
          <w:sz w:val="28"/>
          <w:szCs w:val="28"/>
        </w:rPr>
        <w:t xml:space="preserve">special day as much as we </w:t>
      </w:r>
      <w:proofErr w:type="gramStart"/>
      <w:r w:rsidRPr="00254240">
        <w:rPr>
          <w:rFonts w:ascii="Redressed" w:hAnsi="Redressed" w:cs="Redressed"/>
          <w:sz w:val="28"/>
          <w:szCs w:val="28"/>
        </w:rPr>
        <w:t>did..</w:t>
      </w:r>
      <w:proofErr w:type="gramEnd"/>
    </w:p>
    <w:p w14:paraId="0F58E547" w14:textId="77777777" w:rsidR="00254240" w:rsidRPr="00254240" w:rsidRDefault="00254240" w:rsidP="00254240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Redressed" w:hAnsi="Redressed" w:cs="Redressed"/>
          <w:sz w:val="24"/>
          <w:szCs w:val="24"/>
        </w:rPr>
      </w:pPr>
      <w:r w:rsidRPr="00254240">
        <w:rPr>
          <w:rFonts w:ascii="Redressed" w:hAnsi="Redressed" w:cs="Redressed"/>
          <w:sz w:val="28"/>
          <w:szCs w:val="28"/>
        </w:rPr>
        <w:t>Lots of Love</w:t>
      </w:r>
    </w:p>
    <w:p w14:paraId="60607CBA" w14:textId="77777777" w:rsidR="007271B1" w:rsidRPr="00254240" w:rsidRDefault="00254240" w:rsidP="00254240">
      <w:pPr>
        <w:jc w:val="center"/>
      </w:pPr>
      <w:r w:rsidRPr="00254240">
        <w:rPr>
          <w:rFonts w:ascii="Redressed" w:hAnsi="Redressed" w:cs="Redressed"/>
          <w:b/>
          <w:bCs/>
          <w:sz w:val="40"/>
          <w:szCs w:val="40"/>
        </w:rPr>
        <w:t>Claira &amp; Sunil</w:t>
      </w:r>
    </w:p>
    <w:sectPr w:rsidR="007271B1" w:rsidRPr="00254240" w:rsidSect="007271B1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edressed">
    <w:altName w:val="Calibri"/>
    <w:charset w:val="00"/>
    <w:family w:val="auto"/>
    <w:pitch w:val="variable"/>
    <w:sig w:usb0="8000002F" w:usb1="00000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DcxtzA2Nzc2NDJU0lEKTi0uzszPAykwrAUA93QhFiwAAAA="/>
  </w:docVars>
  <w:rsids>
    <w:rsidRoot w:val="007B49E0"/>
    <w:rsid w:val="001A3F73"/>
    <w:rsid w:val="001B4DFD"/>
    <w:rsid w:val="00233EA0"/>
    <w:rsid w:val="00254240"/>
    <w:rsid w:val="00305744"/>
    <w:rsid w:val="004E4330"/>
    <w:rsid w:val="007271B1"/>
    <w:rsid w:val="007B49E0"/>
    <w:rsid w:val="00B17F86"/>
    <w:rsid w:val="00B56087"/>
    <w:rsid w:val="00C46E5C"/>
    <w:rsid w:val="00D41C74"/>
    <w:rsid w:val="00DE0440"/>
    <w:rsid w:val="00E65EF7"/>
    <w:rsid w:val="00FB2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459C8E2"/>
  <w15:chartTrackingRefBased/>
  <w15:docId w15:val="{B924F1C7-FBEF-4B69-83A6-BA043F836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</Words>
  <Characters>2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2T07:11:00Z</dcterms:created>
  <dcterms:modified xsi:type="dcterms:W3CDTF">2021-02-12T07:11:00Z</dcterms:modified>
</cp:coreProperties>
</file>